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E595EE" w14:textId="2B5DD498" w:rsidR="00D21B4F" w:rsidRDefault="00281DB2" w:rsidP="00FD15E6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he laboratory work</w:t>
      </w:r>
      <w:r w:rsidR="00FD15E6"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  <w:r w:rsidR="00661F75">
        <w:rPr>
          <w:rFonts w:ascii="Times New Roman" w:hAnsi="Times New Roman" w:cs="Times New Roman"/>
          <w:sz w:val="28"/>
          <w:szCs w:val="28"/>
        </w:rPr>
        <w:t>5</w:t>
      </w:r>
    </w:p>
    <w:p w14:paraId="32333734" w14:textId="6E6F2005" w:rsidR="00661F75" w:rsidRDefault="00661F75" w:rsidP="00661F75">
      <w:pPr>
        <w:rPr>
          <w:rStyle w:val="a4"/>
          <w:rFonts w:ascii="Times New Roman" w:hAnsi="Times New Roman" w:cs="Times New Roman"/>
          <w:b/>
          <w:bCs/>
          <w:i w:val="0"/>
          <w:iCs w:val="0"/>
          <w:sz w:val="32"/>
          <w:szCs w:val="32"/>
          <w:lang w:val="en-US"/>
        </w:rPr>
      </w:pPr>
      <w:r w:rsidRPr="00D10449">
        <w:rPr>
          <w:rStyle w:val="a4"/>
          <w:rFonts w:ascii="Times New Roman" w:hAnsi="Times New Roman" w:cs="Times New Roman"/>
          <w:b/>
          <w:bCs/>
          <w:i w:val="0"/>
          <w:iCs w:val="0"/>
          <w:sz w:val="32"/>
          <w:szCs w:val="32"/>
          <w:lang w:val="en-US"/>
        </w:rPr>
        <w:t>SQL JOINS</w:t>
      </w:r>
    </w:p>
    <w:p w14:paraId="06B415A9" w14:textId="3CCC8AD6" w:rsidR="00281DB2" w:rsidRPr="00281DB2" w:rsidRDefault="00281DB2" w:rsidP="00281DB2">
      <w:pPr>
        <w:pStyle w:val="a3"/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281DB2">
        <w:rPr>
          <w:rStyle w:val="jlqj4b"/>
          <w:rFonts w:ascii="Times New Roman" w:hAnsi="Times New Roman" w:cs="Times New Roman"/>
          <w:sz w:val="26"/>
          <w:szCs w:val="26"/>
          <w:lang w:val="en"/>
        </w:rPr>
        <w:t xml:space="preserve">Write an SQL </w:t>
      </w:r>
      <w:r>
        <w:rPr>
          <w:rStyle w:val="jlqj4b"/>
          <w:rFonts w:ascii="Times New Roman" w:hAnsi="Times New Roman" w:cs="Times New Roman"/>
          <w:sz w:val="26"/>
          <w:szCs w:val="26"/>
          <w:lang w:val="en"/>
        </w:rPr>
        <w:t>query</w:t>
      </w:r>
      <w:r w:rsidRPr="00281DB2">
        <w:rPr>
          <w:rStyle w:val="jlqj4b"/>
          <w:rFonts w:ascii="Times New Roman" w:hAnsi="Times New Roman" w:cs="Times New Roman"/>
          <w:sz w:val="26"/>
          <w:szCs w:val="26"/>
          <w:lang w:val="en"/>
        </w:rPr>
        <w:t xml:space="preserve"> to prepare a list with salesman name, customer name and their cities for salesmen and customers that belong to the same city.</w:t>
      </w:r>
      <w:r w:rsidRPr="00281DB2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71D9A69F" w14:textId="40FB608F" w:rsidR="00661F75" w:rsidRPr="00661F75" w:rsidRDefault="00661F75" w:rsidP="00661F7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61F75">
        <w:rPr>
          <w:rStyle w:val="a4"/>
          <w:rFonts w:ascii="Times New Roman" w:hAnsi="Times New Roman" w:cs="Times New Roman"/>
          <w:sz w:val="24"/>
          <w:szCs w:val="24"/>
          <w:lang w:val="en-US"/>
        </w:rPr>
        <w:t>Sample table</w:t>
      </w:r>
      <w:r w:rsidRPr="00661F75">
        <w:rPr>
          <w:rFonts w:ascii="Times New Roman" w:hAnsi="Times New Roman" w:cs="Times New Roman"/>
          <w:sz w:val="24"/>
          <w:szCs w:val="24"/>
          <w:lang w:val="en-US"/>
        </w:rPr>
        <w:t>: customer</w:t>
      </w:r>
    </w:p>
    <w:p w14:paraId="45DA0EB5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proofErr w:type="spellStart"/>
      <w:r w:rsidRPr="00661F75">
        <w:rPr>
          <w:sz w:val="24"/>
          <w:szCs w:val="24"/>
          <w:lang w:val="en-US"/>
        </w:rPr>
        <w:t>customer_id</w:t>
      </w:r>
      <w:proofErr w:type="spellEnd"/>
      <w:r w:rsidRPr="00661F75">
        <w:rPr>
          <w:sz w:val="24"/>
          <w:szCs w:val="24"/>
          <w:lang w:val="en-US"/>
        </w:rPr>
        <w:t xml:space="preserve"> |   </w:t>
      </w:r>
      <w:proofErr w:type="spellStart"/>
      <w:r w:rsidRPr="00661F75">
        <w:rPr>
          <w:sz w:val="24"/>
          <w:szCs w:val="24"/>
          <w:lang w:val="en-US"/>
        </w:rPr>
        <w:t>cust_name</w:t>
      </w:r>
      <w:proofErr w:type="spellEnd"/>
      <w:r w:rsidRPr="00661F75">
        <w:rPr>
          <w:sz w:val="24"/>
          <w:szCs w:val="24"/>
          <w:lang w:val="en-US"/>
        </w:rPr>
        <w:t xml:space="preserve">    |    city    | grade | </w:t>
      </w:r>
      <w:proofErr w:type="spellStart"/>
      <w:r w:rsidRPr="00661F75">
        <w:rPr>
          <w:sz w:val="24"/>
          <w:szCs w:val="24"/>
          <w:lang w:val="en-US"/>
        </w:rPr>
        <w:t>salesman_id</w:t>
      </w:r>
      <w:proofErr w:type="spellEnd"/>
      <w:r w:rsidRPr="00661F75">
        <w:rPr>
          <w:sz w:val="24"/>
          <w:szCs w:val="24"/>
          <w:lang w:val="en-US"/>
        </w:rPr>
        <w:t xml:space="preserve"> </w:t>
      </w:r>
    </w:p>
    <w:p w14:paraId="597313CA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>-------------+----------------+------------+-------+-------------</w:t>
      </w:r>
    </w:p>
    <w:p w14:paraId="2ECB04A6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 xml:space="preserve">        3002 | Nick Rimando   | New York   |   100 |        5001</w:t>
      </w:r>
    </w:p>
    <w:p w14:paraId="3D7E2D18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 xml:space="preserve">        3007 | Brad Davis     | New York   |   200 |        5001</w:t>
      </w:r>
    </w:p>
    <w:p w14:paraId="2C94D4ED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 xml:space="preserve">        3005 | Graham Zusi    | California |   200 |        5002</w:t>
      </w:r>
    </w:p>
    <w:p w14:paraId="64B94E74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 xml:space="preserve">        3008 | Julian Green   | London     |   300 |        5002</w:t>
      </w:r>
    </w:p>
    <w:p w14:paraId="3403A77C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 xml:space="preserve">        3004 | Fabian Johnson | Paris      |   300 |        5006</w:t>
      </w:r>
    </w:p>
    <w:p w14:paraId="0B3D16BE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 xml:space="preserve">        3009 | Geoff </w:t>
      </w:r>
      <w:proofErr w:type="gramStart"/>
      <w:r w:rsidRPr="00661F75">
        <w:rPr>
          <w:sz w:val="24"/>
          <w:szCs w:val="24"/>
          <w:lang w:val="en-US"/>
        </w:rPr>
        <w:t>Cameron  |</w:t>
      </w:r>
      <w:proofErr w:type="gramEnd"/>
      <w:r w:rsidRPr="00661F75">
        <w:rPr>
          <w:sz w:val="24"/>
          <w:szCs w:val="24"/>
          <w:lang w:val="en-US"/>
        </w:rPr>
        <w:t xml:space="preserve"> Berlin     |   100 |        5003</w:t>
      </w:r>
    </w:p>
    <w:p w14:paraId="419E3092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 xml:space="preserve">        3003 | Jozy </w:t>
      </w:r>
      <w:proofErr w:type="spellStart"/>
      <w:r w:rsidRPr="00661F75">
        <w:rPr>
          <w:sz w:val="24"/>
          <w:szCs w:val="24"/>
          <w:lang w:val="en-US"/>
        </w:rPr>
        <w:t>Altidor</w:t>
      </w:r>
      <w:proofErr w:type="spellEnd"/>
      <w:r w:rsidRPr="00661F75">
        <w:rPr>
          <w:sz w:val="24"/>
          <w:szCs w:val="24"/>
          <w:lang w:val="en-US"/>
        </w:rPr>
        <w:t xml:space="preserve">   | Moscow     |   200 |        5007</w:t>
      </w:r>
    </w:p>
    <w:p w14:paraId="6CBA17B2" w14:textId="08A50CFC" w:rsidR="00661F75" w:rsidRPr="00661F75" w:rsidRDefault="00661F75" w:rsidP="00661F75">
      <w:pPr>
        <w:pStyle w:val="HTML"/>
        <w:numPr>
          <w:ilvl w:val="0"/>
          <w:numId w:val="3"/>
        </w:numPr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>rad Guzan     | London     |       |        5005</w:t>
      </w:r>
    </w:p>
    <w:p w14:paraId="3A2BEC85" w14:textId="5E50B7DB" w:rsidR="00661F75" w:rsidRPr="00661F75" w:rsidRDefault="00661F75" w:rsidP="00661F7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D3425BD" w14:textId="516EBDF8" w:rsidR="00281DB2" w:rsidRPr="00281DB2" w:rsidRDefault="00281DB2" w:rsidP="00281DB2">
      <w:pPr>
        <w:pStyle w:val="a3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81DB2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Write an SQL query to prepare a list with </w:t>
      </w:r>
      <w:proofErr w:type="spellStart"/>
      <w:r w:rsidRPr="00281DB2">
        <w:rPr>
          <w:rStyle w:val="jlqj4b"/>
          <w:rFonts w:ascii="Times New Roman" w:hAnsi="Times New Roman" w:cs="Times New Roman"/>
          <w:sz w:val="24"/>
          <w:szCs w:val="24"/>
          <w:lang w:val="en"/>
        </w:rPr>
        <w:t>order_no</w:t>
      </w:r>
      <w:proofErr w:type="spellEnd"/>
      <w:r w:rsidRPr="00281DB2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, purchase amount, customer name and cities for which </w:t>
      </w:r>
      <w:proofErr w:type="spellStart"/>
      <w:r w:rsidRPr="00281DB2">
        <w:rPr>
          <w:rStyle w:val="jlqj4b"/>
          <w:rFonts w:ascii="Times New Roman" w:hAnsi="Times New Roman" w:cs="Times New Roman"/>
          <w:sz w:val="24"/>
          <w:szCs w:val="24"/>
          <w:lang w:val="en"/>
        </w:rPr>
        <w:t>purch_amt</w:t>
      </w:r>
      <w:proofErr w:type="spellEnd"/>
      <w:r w:rsidRPr="00281DB2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 is between 500 and 2000.</w:t>
      </w:r>
      <w:r w:rsidRPr="00281DB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7865D3" w14:textId="33B977C2" w:rsidR="00661F75" w:rsidRPr="00661F75" w:rsidRDefault="00661F75" w:rsidP="00661F7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61F75">
        <w:rPr>
          <w:rStyle w:val="a4"/>
          <w:rFonts w:ascii="Times New Roman" w:hAnsi="Times New Roman" w:cs="Times New Roman"/>
          <w:sz w:val="24"/>
          <w:szCs w:val="24"/>
          <w:lang w:val="en-US"/>
        </w:rPr>
        <w:t>Sample table</w:t>
      </w:r>
      <w:r w:rsidRPr="00661F75">
        <w:rPr>
          <w:rFonts w:ascii="Times New Roman" w:hAnsi="Times New Roman" w:cs="Times New Roman"/>
          <w:sz w:val="24"/>
          <w:szCs w:val="24"/>
          <w:lang w:val="en-US"/>
        </w:rPr>
        <w:t>: orders</w:t>
      </w:r>
    </w:p>
    <w:p w14:paraId="6BE74CB5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proofErr w:type="spellStart"/>
      <w:r w:rsidRPr="00661F75">
        <w:rPr>
          <w:sz w:val="24"/>
          <w:szCs w:val="24"/>
          <w:lang w:val="en-US"/>
        </w:rPr>
        <w:t>ord_no</w:t>
      </w:r>
      <w:proofErr w:type="spellEnd"/>
      <w:r w:rsidRPr="00661F75">
        <w:rPr>
          <w:sz w:val="24"/>
          <w:szCs w:val="24"/>
          <w:lang w:val="en-US"/>
        </w:rPr>
        <w:t xml:space="preserve">      </w:t>
      </w:r>
      <w:proofErr w:type="spellStart"/>
      <w:r w:rsidRPr="00661F75">
        <w:rPr>
          <w:sz w:val="24"/>
          <w:szCs w:val="24"/>
          <w:lang w:val="en-US"/>
        </w:rPr>
        <w:t>purch_amt</w:t>
      </w:r>
      <w:proofErr w:type="spellEnd"/>
      <w:r w:rsidRPr="00661F75">
        <w:rPr>
          <w:sz w:val="24"/>
          <w:szCs w:val="24"/>
          <w:lang w:val="en-US"/>
        </w:rPr>
        <w:t xml:space="preserve">   </w:t>
      </w:r>
      <w:proofErr w:type="spellStart"/>
      <w:r w:rsidRPr="00661F75">
        <w:rPr>
          <w:sz w:val="24"/>
          <w:szCs w:val="24"/>
          <w:lang w:val="en-US"/>
        </w:rPr>
        <w:t>ord_date</w:t>
      </w:r>
      <w:proofErr w:type="spellEnd"/>
      <w:r w:rsidRPr="00661F75">
        <w:rPr>
          <w:sz w:val="24"/>
          <w:szCs w:val="24"/>
          <w:lang w:val="en-US"/>
        </w:rPr>
        <w:t xml:space="preserve">    </w:t>
      </w:r>
      <w:proofErr w:type="spellStart"/>
      <w:r w:rsidRPr="00661F75">
        <w:rPr>
          <w:sz w:val="24"/>
          <w:szCs w:val="24"/>
          <w:lang w:val="en-US"/>
        </w:rPr>
        <w:t>customer_</w:t>
      </w:r>
      <w:proofErr w:type="gramStart"/>
      <w:r w:rsidRPr="00661F75">
        <w:rPr>
          <w:sz w:val="24"/>
          <w:szCs w:val="24"/>
          <w:lang w:val="en-US"/>
        </w:rPr>
        <w:t>id</w:t>
      </w:r>
      <w:proofErr w:type="spellEnd"/>
      <w:r w:rsidRPr="00661F75">
        <w:rPr>
          <w:sz w:val="24"/>
          <w:szCs w:val="24"/>
          <w:lang w:val="en-US"/>
        </w:rPr>
        <w:t xml:space="preserve">  </w:t>
      </w:r>
      <w:proofErr w:type="spellStart"/>
      <w:r w:rsidRPr="00661F75">
        <w:rPr>
          <w:sz w:val="24"/>
          <w:szCs w:val="24"/>
          <w:lang w:val="en-US"/>
        </w:rPr>
        <w:t>salesman</w:t>
      </w:r>
      <w:proofErr w:type="gramEnd"/>
      <w:r w:rsidRPr="00661F75">
        <w:rPr>
          <w:sz w:val="24"/>
          <w:szCs w:val="24"/>
          <w:lang w:val="en-US"/>
        </w:rPr>
        <w:t>_id</w:t>
      </w:r>
      <w:proofErr w:type="spellEnd"/>
    </w:p>
    <w:p w14:paraId="23769BBD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>----------  ----------  ----------  -----------  -----------</w:t>
      </w:r>
    </w:p>
    <w:p w14:paraId="18416F5D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>70001       150.5       2012-10-</w:t>
      </w:r>
      <w:proofErr w:type="gramStart"/>
      <w:r w:rsidRPr="00661F75">
        <w:rPr>
          <w:sz w:val="24"/>
          <w:szCs w:val="24"/>
          <w:lang w:val="en-US"/>
        </w:rPr>
        <w:t>05  3005</w:t>
      </w:r>
      <w:proofErr w:type="gramEnd"/>
      <w:r w:rsidRPr="00661F75">
        <w:rPr>
          <w:sz w:val="24"/>
          <w:szCs w:val="24"/>
          <w:lang w:val="en-US"/>
        </w:rPr>
        <w:t xml:space="preserve">         5002</w:t>
      </w:r>
    </w:p>
    <w:p w14:paraId="215A0420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>70009       270.65      2012-09-</w:t>
      </w:r>
      <w:proofErr w:type="gramStart"/>
      <w:r w:rsidRPr="00661F75">
        <w:rPr>
          <w:sz w:val="24"/>
          <w:szCs w:val="24"/>
          <w:lang w:val="en-US"/>
        </w:rPr>
        <w:t>10  3001</w:t>
      </w:r>
      <w:proofErr w:type="gramEnd"/>
      <w:r w:rsidRPr="00661F75">
        <w:rPr>
          <w:sz w:val="24"/>
          <w:szCs w:val="24"/>
          <w:lang w:val="en-US"/>
        </w:rPr>
        <w:t xml:space="preserve">         5005</w:t>
      </w:r>
    </w:p>
    <w:p w14:paraId="155D0217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>70002       65.26       2012-10-</w:t>
      </w:r>
      <w:proofErr w:type="gramStart"/>
      <w:r w:rsidRPr="00661F75">
        <w:rPr>
          <w:sz w:val="24"/>
          <w:szCs w:val="24"/>
          <w:lang w:val="en-US"/>
        </w:rPr>
        <w:t>05  3002</w:t>
      </w:r>
      <w:proofErr w:type="gramEnd"/>
      <w:r w:rsidRPr="00661F75">
        <w:rPr>
          <w:sz w:val="24"/>
          <w:szCs w:val="24"/>
          <w:lang w:val="en-US"/>
        </w:rPr>
        <w:t xml:space="preserve">         5001</w:t>
      </w:r>
    </w:p>
    <w:p w14:paraId="2C25E441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>70004       110.5       2012-08-</w:t>
      </w:r>
      <w:proofErr w:type="gramStart"/>
      <w:r w:rsidRPr="00661F75">
        <w:rPr>
          <w:sz w:val="24"/>
          <w:szCs w:val="24"/>
          <w:lang w:val="en-US"/>
        </w:rPr>
        <w:t>17  3009</w:t>
      </w:r>
      <w:proofErr w:type="gramEnd"/>
      <w:r w:rsidRPr="00661F75">
        <w:rPr>
          <w:sz w:val="24"/>
          <w:szCs w:val="24"/>
          <w:lang w:val="en-US"/>
        </w:rPr>
        <w:t xml:space="preserve">         5003</w:t>
      </w:r>
    </w:p>
    <w:p w14:paraId="44B2586C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>70007       948.5       2012-09-</w:t>
      </w:r>
      <w:proofErr w:type="gramStart"/>
      <w:r w:rsidRPr="00661F75">
        <w:rPr>
          <w:sz w:val="24"/>
          <w:szCs w:val="24"/>
          <w:lang w:val="en-US"/>
        </w:rPr>
        <w:t>10  3005</w:t>
      </w:r>
      <w:proofErr w:type="gramEnd"/>
      <w:r w:rsidRPr="00661F75">
        <w:rPr>
          <w:sz w:val="24"/>
          <w:szCs w:val="24"/>
          <w:lang w:val="en-US"/>
        </w:rPr>
        <w:t xml:space="preserve">         5002</w:t>
      </w:r>
    </w:p>
    <w:p w14:paraId="08F6F3AA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>70005       2400.6      2012-07-</w:t>
      </w:r>
      <w:proofErr w:type="gramStart"/>
      <w:r w:rsidRPr="00661F75">
        <w:rPr>
          <w:sz w:val="24"/>
          <w:szCs w:val="24"/>
          <w:lang w:val="en-US"/>
        </w:rPr>
        <w:t>27  3007</w:t>
      </w:r>
      <w:proofErr w:type="gramEnd"/>
      <w:r w:rsidRPr="00661F75">
        <w:rPr>
          <w:sz w:val="24"/>
          <w:szCs w:val="24"/>
          <w:lang w:val="en-US"/>
        </w:rPr>
        <w:t xml:space="preserve">         5001</w:t>
      </w:r>
    </w:p>
    <w:p w14:paraId="04EE7EBA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>70008       5760        2012-09-</w:t>
      </w:r>
      <w:proofErr w:type="gramStart"/>
      <w:r w:rsidRPr="00661F75">
        <w:rPr>
          <w:sz w:val="24"/>
          <w:szCs w:val="24"/>
          <w:lang w:val="en-US"/>
        </w:rPr>
        <w:t>10  3002</w:t>
      </w:r>
      <w:proofErr w:type="gramEnd"/>
      <w:r w:rsidRPr="00661F75">
        <w:rPr>
          <w:sz w:val="24"/>
          <w:szCs w:val="24"/>
          <w:lang w:val="en-US"/>
        </w:rPr>
        <w:t xml:space="preserve">         5001</w:t>
      </w:r>
    </w:p>
    <w:p w14:paraId="4C80615D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>70010       1983.43     2012-10-</w:t>
      </w:r>
      <w:proofErr w:type="gramStart"/>
      <w:r w:rsidRPr="00661F75">
        <w:rPr>
          <w:sz w:val="24"/>
          <w:szCs w:val="24"/>
          <w:lang w:val="en-US"/>
        </w:rPr>
        <w:t>10  3004</w:t>
      </w:r>
      <w:proofErr w:type="gramEnd"/>
      <w:r w:rsidRPr="00661F75">
        <w:rPr>
          <w:sz w:val="24"/>
          <w:szCs w:val="24"/>
          <w:lang w:val="en-US"/>
        </w:rPr>
        <w:t xml:space="preserve">         5006</w:t>
      </w:r>
    </w:p>
    <w:p w14:paraId="742404AC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>70003       2480.4      2012-10-</w:t>
      </w:r>
      <w:proofErr w:type="gramStart"/>
      <w:r w:rsidRPr="00661F75">
        <w:rPr>
          <w:sz w:val="24"/>
          <w:szCs w:val="24"/>
          <w:lang w:val="en-US"/>
        </w:rPr>
        <w:t>10  3009</w:t>
      </w:r>
      <w:proofErr w:type="gramEnd"/>
      <w:r w:rsidRPr="00661F75">
        <w:rPr>
          <w:sz w:val="24"/>
          <w:szCs w:val="24"/>
          <w:lang w:val="en-US"/>
        </w:rPr>
        <w:t xml:space="preserve">         5003</w:t>
      </w:r>
    </w:p>
    <w:p w14:paraId="24D43D29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>70012       250.45      2012-06-</w:t>
      </w:r>
      <w:proofErr w:type="gramStart"/>
      <w:r w:rsidRPr="00661F75">
        <w:rPr>
          <w:sz w:val="24"/>
          <w:szCs w:val="24"/>
          <w:lang w:val="en-US"/>
        </w:rPr>
        <w:t>27  3008</w:t>
      </w:r>
      <w:proofErr w:type="gramEnd"/>
      <w:r w:rsidRPr="00661F75">
        <w:rPr>
          <w:sz w:val="24"/>
          <w:szCs w:val="24"/>
          <w:lang w:val="en-US"/>
        </w:rPr>
        <w:t xml:space="preserve">         5002</w:t>
      </w:r>
    </w:p>
    <w:p w14:paraId="7D3B1F57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>70011       75.29       2012-08-</w:t>
      </w:r>
      <w:proofErr w:type="gramStart"/>
      <w:r w:rsidRPr="00661F75">
        <w:rPr>
          <w:sz w:val="24"/>
          <w:szCs w:val="24"/>
          <w:lang w:val="en-US"/>
        </w:rPr>
        <w:t>17  3003</w:t>
      </w:r>
      <w:proofErr w:type="gramEnd"/>
      <w:r w:rsidRPr="00661F75">
        <w:rPr>
          <w:sz w:val="24"/>
          <w:szCs w:val="24"/>
          <w:lang w:val="en-US"/>
        </w:rPr>
        <w:t xml:space="preserve">         5007</w:t>
      </w:r>
    </w:p>
    <w:p w14:paraId="602E3774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>70013       3045.6      2012-04-</w:t>
      </w:r>
      <w:proofErr w:type="gramStart"/>
      <w:r w:rsidRPr="00661F75">
        <w:rPr>
          <w:sz w:val="24"/>
          <w:szCs w:val="24"/>
          <w:lang w:val="en-US"/>
        </w:rPr>
        <w:t>25  3002</w:t>
      </w:r>
      <w:proofErr w:type="gramEnd"/>
      <w:r w:rsidRPr="00661F75">
        <w:rPr>
          <w:sz w:val="24"/>
          <w:szCs w:val="24"/>
          <w:lang w:val="en-US"/>
        </w:rPr>
        <w:t xml:space="preserve">         5001</w:t>
      </w:r>
    </w:p>
    <w:p w14:paraId="681237E0" w14:textId="77777777" w:rsidR="00661F75" w:rsidRPr="00661F75" w:rsidRDefault="00661F75" w:rsidP="00661F7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61F75">
        <w:rPr>
          <w:rStyle w:val="a4"/>
          <w:rFonts w:ascii="Times New Roman" w:hAnsi="Times New Roman" w:cs="Times New Roman"/>
          <w:sz w:val="24"/>
          <w:szCs w:val="24"/>
          <w:lang w:val="en-US"/>
        </w:rPr>
        <w:t>Sample table</w:t>
      </w:r>
      <w:r w:rsidRPr="00661F75">
        <w:rPr>
          <w:rFonts w:ascii="Times New Roman" w:hAnsi="Times New Roman" w:cs="Times New Roman"/>
          <w:sz w:val="24"/>
          <w:szCs w:val="24"/>
          <w:lang w:val="en-US"/>
        </w:rPr>
        <w:t>: customer</w:t>
      </w:r>
    </w:p>
    <w:p w14:paraId="1DF68B4E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proofErr w:type="spellStart"/>
      <w:r w:rsidRPr="00661F75">
        <w:rPr>
          <w:sz w:val="24"/>
          <w:szCs w:val="24"/>
          <w:lang w:val="en-US"/>
        </w:rPr>
        <w:t>customer_id</w:t>
      </w:r>
      <w:proofErr w:type="spellEnd"/>
      <w:r w:rsidRPr="00661F75">
        <w:rPr>
          <w:sz w:val="24"/>
          <w:szCs w:val="24"/>
          <w:lang w:val="en-US"/>
        </w:rPr>
        <w:t xml:space="preserve"> |   </w:t>
      </w:r>
      <w:proofErr w:type="spellStart"/>
      <w:r w:rsidRPr="00661F75">
        <w:rPr>
          <w:sz w:val="24"/>
          <w:szCs w:val="24"/>
          <w:lang w:val="en-US"/>
        </w:rPr>
        <w:t>cust_name</w:t>
      </w:r>
      <w:proofErr w:type="spellEnd"/>
      <w:r w:rsidRPr="00661F75">
        <w:rPr>
          <w:sz w:val="24"/>
          <w:szCs w:val="24"/>
          <w:lang w:val="en-US"/>
        </w:rPr>
        <w:t xml:space="preserve">    |    city    | grade | </w:t>
      </w:r>
      <w:proofErr w:type="spellStart"/>
      <w:r w:rsidRPr="00661F75">
        <w:rPr>
          <w:sz w:val="24"/>
          <w:szCs w:val="24"/>
          <w:lang w:val="en-US"/>
        </w:rPr>
        <w:t>salesman_id</w:t>
      </w:r>
      <w:proofErr w:type="spellEnd"/>
      <w:r w:rsidRPr="00661F75">
        <w:rPr>
          <w:sz w:val="24"/>
          <w:szCs w:val="24"/>
          <w:lang w:val="en-US"/>
        </w:rPr>
        <w:t xml:space="preserve"> </w:t>
      </w:r>
    </w:p>
    <w:p w14:paraId="164AFDA4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>-------------+----------------+------------+-------+-------------</w:t>
      </w:r>
    </w:p>
    <w:p w14:paraId="55F128EF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 xml:space="preserve">        3002 | Nick Rimando   | New York   |   100 |        5001</w:t>
      </w:r>
    </w:p>
    <w:p w14:paraId="1FBC470C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 xml:space="preserve">        3007 | Brad Davis     | New York   |   200 |        5001</w:t>
      </w:r>
    </w:p>
    <w:p w14:paraId="14FE5242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 xml:space="preserve">        3005 | Graham Zusi    | California |   200 |        5002</w:t>
      </w:r>
    </w:p>
    <w:p w14:paraId="7BA6589C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 xml:space="preserve">        3008 | Julian Green   | London     |   300 |        5002</w:t>
      </w:r>
    </w:p>
    <w:p w14:paraId="37A24013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 xml:space="preserve">        3004 | Fabian Johnson | Paris      |   300 |        5006</w:t>
      </w:r>
    </w:p>
    <w:p w14:paraId="6680E5DA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 xml:space="preserve">        3009 | Geoff </w:t>
      </w:r>
      <w:proofErr w:type="gramStart"/>
      <w:r w:rsidRPr="00661F75">
        <w:rPr>
          <w:sz w:val="24"/>
          <w:szCs w:val="24"/>
          <w:lang w:val="en-US"/>
        </w:rPr>
        <w:t>Cameron  |</w:t>
      </w:r>
      <w:proofErr w:type="gramEnd"/>
      <w:r w:rsidRPr="00661F75">
        <w:rPr>
          <w:sz w:val="24"/>
          <w:szCs w:val="24"/>
          <w:lang w:val="en-US"/>
        </w:rPr>
        <w:t xml:space="preserve"> Berlin     |   100 |        5003</w:t>
      </w:r>
    </w:p>
    <w:p w14:paraId="79FECAF0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 xml:space="preserve">        3003 | Jozy </w:t>
      </w:r>
      <w:proofErr w:type="spellStart"/>
      <w:r w:rsidRPr="00661F75">
        <w:rPr>
          <w:sz w:val="24"/>
          <w:szCs w:val="24"/>
          <w:lang w:val="en-US"/>
        </w:rPr>
        <w:t>Altidor</w:t>
      </w:r>
      <w:proofErr w:type="spellEnd"/>
      <w:r w:rsidRPr="00661F75">
        <w:rPr>
          <w:sz w:val="24"/>
          <w:szCs w:val="24"/>
          <w:lang w:val="en-US"/>
        </w:rPr>
        <w:t xml:space="preserve">   | Moscow     |   200 |        5007</w:t>
      </w:r>
    </w:p>
    <w:p w14:paraId="3EBC44DC" w14:textId="77777777" w:rsidR="00661F75" w:rsidRPr="00661F75" w:rsidRDefault="00661F75" w:rsidP="00661F75">
      <w:pPr>
        <w:pStyle w:val="HTML"/>
        <w:rPr>
          <w:sz w:val="24"/>
          <w:szCs w:val="24"/>
          <w:lang w:val="en-US"/>
        </w:rPr>
      </w:pPr>
      <w:r w:rsidRPr="00661F75">
        <w:rPr>
          <w:sz w:val="24"/>
          <w:szCs w:val="24"/>
          <w:lang w:val="en-US"/>
        </w:rPr>
        <w:t xml:space="preserve">        3001 | Brad Guzan     | London     |       |        5005</w:t>
      </w:r>
    </w:p>
    <w:p w14:paraId="57AA8682" w14:textId="77777777" w:rsidR="00661F75" w:rsidRDefault="00661F75" w:rsidP="00661F7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9B5ACE2" w14:textId="77777777" w:rsidR="00661F75" w:rsidRDefault="00661F75" w:rsidP="00661F75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lastRenderedPageBreak/>
        <w:t>SQL Subqueries</w:t>
      </w:r>
    </w:p>
    <w:p w14:paraId="7E268097" w14:textId="77777777" w:rsidR="00281DB2" w:rsidRPr="00281DB2" w:rsidRDefault="00281DB2" w:rsidP="00281DB2">
      <w:pPr>
        <w:pStyle w:val="a3"/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281DB2">
        <w:rPr>
          <w:rStyle w:val="jlqj4b"/>
          <w:rFonts w:ascii="Times New Roman" w:hAnsi="Times New Roman" w:cs="Times New Roman"/>
          <w:sz w:val="26"/>
          <w:szCs w:val="26"/>
          <w:lang w:val="en"/>
        </w:rPr>
        <w:t>Write a query to display all orders that are greater than the average order value on October 10, 2012.</w:t>
      </w:r>
      <w:r w:rsidRPr="00281DB2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2C2D79DF" w14:textId="08715069" w:rsidR="00661F75" w:rsidRDefault="00661F75" w:rsidP="00281DB2">
      <w:pPr>
        <w:jc w:val="both"/>
        <w:rPr>
          <w:rStyle w:val="a5"/>
        </w:rPr>
      </w:pPr>
      <w:proofErr w:type="spellStart"/>
      <w:r>
        <w:rPr>
          <w:rStyle w:val="a5"/>
        </w:rPr>
        <w:t>Sample</w:t>
      </w:r>
      <w:proofErr w:type="spellEnd"/>
      <w:r>
        <w:rPr>
          <w:rStyle w:val="a5"/>
        </w:rPr>
        <w:t xml:space="preserve"> </w:t>
      </w:r>
      <w:proofErr w:type="spellStart"/>
      <w:r>
        <w:rPr>
          <w:rStyle w:val="a5"/>
        </w:rPr>
        <w:t>table</w:t>
      </w:r>
      <w:proofErr w:type="spellEnd"/>
      <w:r>
        <w:rPr>
          <w:rStyle w:val="a5"/>
        </w:rPr>
        <w:t xml:space="preserve">: </w:t>
      </w:r>
      <w:proofErr w:type="spellStart"/>
      <w:r>
        <w:rPr>
          <w:rStyle w:val="a5"/>
        </w:rPr>
        <w:t>Salesman</w:t>
      </w:r>
      <w:proofErr w:type="spellEnd"/>
    </w:p>
    <w:p w14:paraId="4E09147A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proofErr w:type="spellStart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>salesman_</w:t>
      </w:r>
      <w:proofErr w:type="gramStart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>id</w:t>
      </w:r>
      <w:proofErr w:type="spellEnd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name</w:t>
      </w:r>
      <w:proofErr w:type="gramEnd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city        commission</w:t>
      </w:r>
    </w:p>
    <w:p w14:paraId="4D636303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>-----------  ----------  ----------  ----------</w:t>
      </w:r>
    </w:p>
    <w:p w14:paraId="78DA49FF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5001         James </w:t>
      </w:r>
      <w:proofErr w:type="gramStart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>Hoog  New</w:t>
      </w:r>
      <w:proofErr w:type="gramEnd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York    0.15</w:t>
      </w:r>
    </w:p>
    <w:p w14:paraId="6955A8A8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5002         Nail </w:t>
      </w:r>
      <w:proofErr w:type="spellStart"/>
      <w:proofErr w:type="gramStart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>Knite</w:t>
      </w:r>
      <w:proofErr w:type="spellEnd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Paris</w:t>
      </w:r>
      <w:proofErr w:type="gramEnd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0.13</w:t>
      </w:r>
    </w:p>
    <w:p w14:paraId="163419F6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>5005         Pit Alex    London      0.11</w:t>
      </w:r>
    </w:p>
    <w:p w14:paraId="67D4BF8B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>5006         Mc Lyon     Paris       0.14</w:t>
      </w:r>
    </w:p>
    <w:p w14:paraId="67C514C8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5003         </w:t>
      </w:r>
      <w:proofErr w:type="spellStart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>Lauson</w:t>
      </w:r>
      <w:proofErr w:type="spellEnd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</w:t>
      </w:r>
      <w:proofErr w:type="gramStart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>Hen  San</w:t>
      </w:r>
      <w:proofErr w:type="gramEnd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Jose    0.12</w:t>
      </w:r>
    </w:p>
    <w:p w14:paraId="0EBB1BF8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>5007         Paul Adam   Rome        0.13</w:t>
      </w:r>
    </w:p>
    <w:p w14:paraId="727172C7" w14:textId="7D90FC95" w:rsidR="00661F75" w:rsidRDefault="00661F75" w:rsidP="00661F75">
      <w:pPr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E36D58B" w14:textId="4B0635F1" w:rsidR="00661F75" w:rsidRDefault="00661F75" w:rsidP="00661F75">
      <w:pPr>
        <w:ind w:left="360"/>
        <w:jc w:val="both"/>
        <w:rPr>
          <w:rStyle w:val="a5"/>
        </w:rPr>
      </w:pPr>
      <w:proofErr w:type="spellStart"/>
      <w:r>
        <w:rPr>
          <w:rStyle w:val="a5"/>
        </w:rPr>
        <w:t>Sample</w:t>
      </w:r>
      <w:proofErr w:type="spellEnd"/>
      <w:r>
        <w:rPr>
          <w:rStyle w:val="a5"/>
        </w:rPr>
        <w:t xml:space="preserve"> </w:t>
      </w:r>
      <w:proofErr w:type="spellStart"/>
      <w:r>
        <w:rPr>
          <w:rStyle w:val="a5"/>
        </w:rPr>
        <w:t>table</w:t>
      </w:r>
      <w:proofErr w:type="spellEnd"/>
      <w:r>
        <w:rPr>
          <w:rStyle w:val="a5"/>
        </w:rPr>
        <w:t xml:space="preserve">: </w:t>
      </w:r>
      <w:proofErr w:type="spellStart"/>
      <w:r>
        <w:rPr>
          <w:rStyle w:val="a5"/>
        </w:rPr>
        <w:t>Orders</w:t>
      </w:r>
      <w:proofErr w:type="spellEnd"/>
    </w:p>
    <w:p w14:paraId="51B01D9E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proofErr w:type="spellStart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>ord_no</w:t>
      </w:r>
      <w:proofErr w:type="spellEnd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</w:t>
      </w:r>
      <w:proofErr w:type="spellStart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>purch_amt</w:t>
      </w:r>
      <w:proofErr w:type="spellEnd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</w:t>
      </w:r>
      <w:proofErr w:type="spellStart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>ord_date</w:t>
      </w:r>
      <w:proofErr w:type="spellEnd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</w:t>
      </w:r>
      <w:proofErr w:type="spellStart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>customer_</w:t>
      </w:r>
      <w:proofErr w:type="gramStart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>id</w:t>
      </w:r>
      <w:proofErr w:type="spellEnd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</w:t>
      </w:r>
      <w:proofErr w:type="spellStart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>salesman</w:t>
      </w:r>
      <w:proofErr w:type="gramEnd"/>
      <w:r w:rsidRPr="00661F75">
        <w:rPr>
          <w:rFonts w:ascii="Courier New" w:eastAsia="Times New Roman" w:hAnsi="Courier New" w:cs="Courier New"/>
          <w:sz w:val="24"/>
          <w:szCs w:val="24"/>
          <w:lang w:val="en-US" w:eastAsia="ru-RU"/>
        </w:rPr>
        <w:t>_id</w:t>
      </w:r>
      <w:proofErr w:type="spellEnd"/>
    </w:p>
    <w:p w14:paraId="6C6D0692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----------  ----------  ----------  -----------  -----------</w:t>
      </w:r>
    </w:p>
    <w:p w14:paraId="2DA1F684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70001       150.5       2012-10-</w:t>
      </w:r>
      <w:proofErr w:type="gramStart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05  3005</w:t>
      </w:r>
      <w:proofErr w:type="gramEnd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2</w:t>
      </w:r>
    </w:p>
    <w:p w14:paraId="397AF9F3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70009       270.65      2012-09-</w:t>
      </w:r>
      <w:proofErr w:type="gramStart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10  3001</w:t>
      </w:r>
      <w:proofErr w:type="gramEnd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5</w:t>
      </w:r>
    </w:p>
    <w:p w14:paraId="3DD3AA81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70002       65.26       2012-10-</w:t>
      </w:r>
      <w:proofErr w:type="gramStart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05  3002</w:t>
      </w:r>
      <w:proofErr w:type="gramEnd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1</w:t>
      </w:r>
    </w:p>
    <w:p w14:paraId="7C40FEC9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70004       110.5       2012-08-</w:t>
      </w:r>
      <w:proofErr w:type="gramStart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17  3009</w:t>
      </w:r>
      <w:proofErr w:type="gramEnd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3</w:t>
      </w:r>
    </w:p>
    <w:p w14:paraId="647B62BF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70007       948.5       2012-09-</w:t>
      </w:r>
      <w:proofErr w:type="gramStart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10  3005</w:t>
      </w:r>
      <w:proofErr w:type="gramEnd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2</w:t>
      </w:r>
    </w:p>
    <w:p w14:paraId="6C8831CB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70005       2400.6      2012-07-</w:t>
      </w:r>
      <w:proofErr w:type="gramStart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27  3007</w:t>
      </w:r>
      <w:proofErr w:type="gramEnd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1</w:t>
      </w:r>
    </w:p>
    <w:p w14:paraId="3FEB34FA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70008       5760        2012-09-</w:t>
      </w:r>
      <w:proofErr w:type="gramStart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10  3002</w:t>
      </w:r>
      <w:proofErr w:type="gramEnd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1</w:t>
      </w:r>
    </w:p>
    <w:p w14:paraId="3D5C3AF4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70010       1983.43     2012-10-</w:t>
      </w:r>
      <w:proofErr w:type="gramStart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10  3004</w:t>
      </w:r>
      <w:proofErr w:type="gramEnd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6</w:t>
      </w:r>
    </w:p>
    <w:p w14:paraId="164E7E35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70003       2480.4      2012-10-</w:t>
      </w:r>
      <w:proofErr w:type="gramStart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10  3009</w:t>
      </w:r>
      <w:proofErr w:type="gramEnd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3</w:t>
      </w:r>
    </w:p>
    <w:p w14:paraId="5C4C6961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70012       250.45      2012-06-</w:t>
      </w:r>
      <w:proofErr w:type="gramStart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27  3008</w:t>
      </w:r>
      <w:proofErr w:type="gramEnd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2</w:t>
      </w:r>
    </w:p>
    <w:p w14:paraId="7A739BEE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70011       75.29       2012-08-</w:t>
      </w:r>
      <w:proofErr w:type="gramStart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17  3003</w:t>
      </w:r>
      <w:proofErr w:type="gramEnd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7</w:t>
      </w:r>
    </w:p>
    <w:p w14:paraId="4031F6AB" w14:textId="77777777" w:rsidR="00661F75" w:rsidRPr="00661F75" w:rsidRDefault="00661F75" w:rsidP="00661F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70013       3045.6      2012-04-</w:t>
      </w:r>
      <w:proofErr w:type="gramStart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>25  3002</w:t>
      </w:r>
      <w:proofErr w:type="gramEnd"/>
      <w:r w:rsidRPr="00661F75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1</w:t>
      </w:r>
    </w:p>
    <w:p w14:paraId="48503B16" w14:textId="31BBE54B" w:rsidR="00661F75" w:rsidRDefault="00661F75" w:rsidP="00661F75">
      <w:pPr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390DE40" w14:textId="77777777" w:rsidR="00281DB2" w:rsidRPr="00281DB2" w:rsidRDefault="00281DB2" w:rsidP="00281DB2">
      <w:pPr>
        <w:pStyle w:val="a3"/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81DB2">
        <w:rPr>
          <w:rStyle w:val="jlqj4b"/>
          <w:rFonts w:ascii="Times New Roman" w:hAnsi="Times New Roman" w:cs="Times New Roman"/>
          <w:sz w:val="24"/>
          <w:szCs w:val="24"/>
          <w:lang w:val="en"/>
        </w:rPr>
        <w:t>Write a query to retrieve data from the table of orders for the seller who earned the highest commission</w:t>
      </w:r>
      <w:r w:rsidRPr="00281DB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34ABB5" w14:textId="1D97CC99" w:rsidR="001668E4" w:rsidRDefault="001668E4" w:rsidP="00281DB2">
      <w:pPr>
        <w:jc w:val="both"/>
        <w:rPr>
          <w:rStyle w:val="a5"/>
        </w:rPr>
      </w:pPr>
      <w:proofErr w:type="spellStart"/>
      <w:r>
        <w:rPr>
          <w:rStyle w:val="a5"/>
        </w:rPr>
        <w:t>Sample</w:t>
      </w:r>
      <w:proofErr w:type="spellEnd"/>
      <w:r>
        <w:rPr>
          <w:rStyle w:val="a5"/>
        </w:rPr>
        <w:t xml:space="preserve"> </w:t>
      </w:r>
      <w:proofErr w:type="spellStart"/>
      <w:r>
        <w:rPr>
          <w:rStyle w:val="a5"/>
        </w:rPr>
        <w:t>table</w:t>
      </w:r>
      <w:proofErr w:type="spellEnd"/>
      <w:r>
        <w:rPr>
          <w:rStyle w:val="a5"/>
        </w:rPr>
        <w:t xml:space="preserve">: </w:t>
      </w:r>
      <w:proofErr w:type="spellStart"/>
      <w:r>
        <w:rPr>
          <w:rStyle w:val="a5"/>
        </w:rPr>
        <w:t>Customer</w:t>
      </w:r>
      <w:proofErr w:type="spellEnd"/>
    </w:p>
    <w:p w14:paraId="1F4BF5EB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customer_id</w:t>
      </w:r>
      <w:proofErr w:type="spell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|   </w:t>
      </w: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cust_name</w:t>
      </w:r>
      <w:proofErr w:type="spell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|    city    | grade | </w:t>
      </w: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salesman_id</w:t>
      </w:r>
      <w:proofErr w:type="spell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</w:t>
      </w:r>
    </w:p>
    <w:p w14:paraId="40260ACB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-------------+----------------+------------+-------+-------------</w:t>
      </w:r>
    </w:p>
    <w:p w14:paraId="0E78E018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2 | Nick Rimando   | New York   |   100 |        5001</w:t>
      </w:r>
    </w:p>
    <w:p w14:paraId="4E39C419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7 | Brad Davis     | New York   |   200 |        5001</w:t>
      </w:r>
    </w:p>
    <w:p w14:paraId="1924C295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5 | Graham Zusi    | California |   200 |        5002</w:t>
      </w:r>
    </w:p>
    <w:p w14:paraId="32499D41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8 | Julian Green   | London     |   300 |        5002</w:t>
      </w:r>
    </w:p>
    <w:p w14:paraId="4D229942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4 | Fabian Johnson | Paris      |   300 |        5006</w:t>
      </w:r>
    </w:p>
    <w:p w14:paraId="435E603A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9 | Geoff 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Cameron  |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Berlin     |   100 |        5003</w:t>
      </w:r>
    </w:p>
    <w:p w14:paraId="169E7673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3 | Jozy </w:t>
      </w: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Altidor</w:t>
      </w:r>
      <w:proofErr w:type="spell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| Moscow     |   200 |        5007</w:t>
      </w:r>
    </w:p>
    <w:p w14:paraId="5832EA66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1 | Brad Guzan     | London     |       |        5005</w:t>
      </w:r>
    </w:p>
    <w:p w14:paraId="68A1F3A3" w14:textId="5BBB70F7" w:rsidR="001668E4" w:rsidRDefault="001668E4" w:rsidP="001668E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E98E52" w14:textId="65E1C0A5" w:rsidR="001668E4" w:rsidRPr="001668E4" w:rsidRDefault="001668E4" w:rsidP="001668E4">
      <w:pPr>
        <w:jc w:val="both"/>
        <w:rPr>
          <w:rStyle w:val="a5"/>
          <w:sz w:val="24"/>
          <w:szCs w:val="24"/>
        </w:rPr>
      </w:pPr>
      <w:proofErr w:type="spellStart"/>
      <w:r w:rsidRPr="001668E4">
        <w:rPr>
          <w:rStyle w:val="a5"/>
          <w:sz w:val="24"/>
          <w:szCs w:val="24"/>
        </w:rPr>
        <w:t>Sample</w:t>
      </w:r>
      <w:proofErr w:type="spellEnd"/>
      <w:r w:rsidRPr="001668E4">
        <w:rPr>
          <w:rStyle w:val="a5"/>
          <w:sz w:val="24"/>
          <w:szCs w:val="24"/>
        </w:rPr>
        <w:t xml:space="preserve"> </w:t>
      </w:r>
      <w:proofErr w:type="spellStart"/>
      <w:r w:rsidRPr="001668E4">
        <w:rPr>
          <w:rStyle w:val="a5"/>
          <w:sz w:val="24"/>
          <w:szCs w:val="24"/>
        </w:rPr>
        <w:t>table</w:t>
      </w:r>
      <w:proofErr w:type="spellEnd"/>
      <w:r w:rsidRPr="001668E4">
        <w:rPr>
          <w:rStyle w:val="a5"/>
          <w:sz w:val="24"/>
          <w:szCs w:val="24"/>
        </w:rPr>
        <w:t xml:space="preserve">: </w:t>
      </w:r>
      <w:proofErr w:type="spellStart"/>
      <w:r w:rsidRPr="001668E4">
        <w:rPr>
          <w:rStyle w:val="a5"/>
          <w:sz w:val="24"/>
          <w:szCs w:val="24"/>
        </w:rPr>
        <w:t>Orders</w:t>
      </w:r>
      <w:proofErr w:type="spellEnd"/>
    </w:p>
    <w:p w14:paraId="2FA34FE8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ord_no</w:t>
      </w:r>
      <w:proofErr w:type="spell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</w:t>
      </w: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purch_amt</w:t>
      </w:r>
      <w:proofErr w:type="spell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</w:t>
      </w: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ord_date</w:t>
      </w:r>
      <w:proofErr w:type="spell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</w:t>
      </w: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customer_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id</w:t>
      </w:r>
      <w:proofErr w:type="spell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</w:t>
      </w: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salesman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_id</w:t>
      </w:r>
      <w:proofErr w:type="spellEnd"/>
    </w:p>
    <w:p w14:paraId="273D3E04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lastRenderedPageBreak/>
        <w:t>----------  ----------  ----------  -----------  -----------</w:t>
      </w:r>
    </w:p>
    <w:p w14:paraId="7380E4E9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01       150.5       2012-10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05  3005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2</w:t>
      </w:r>
    </w:p>
    <w:p w14:paraId="32DAA719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09       270.65      2012-09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10  3001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5</w:t>
      </w:r>
    </w:p>
    <w:p w14:paraId="094925A7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02       65.26       2012-10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05  3002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1</w:t>
      </w:r>
    </w:p>
    <w:p w14:paraId="56363AA7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04       110.5       2012-08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17  3009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3</w:t>
      </w:r>
    </w:p>
    <w:p w14:paraId="79750157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07       948.5       2012-09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10  3005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2</w:t>
      </w:r>
    </w:p>
    <w:p w14:paraId="18C15D4B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05       2400.6      2012-07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27  3007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1</w:t>
      </w:r>
    </w:p>
    <w:p w14:paraId="4D24D54C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08       5760        2012-09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10  3002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1</w:t>
      </w:r>
    </w:p>
    <w:p w14:paraId="1917904A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10       1983.43     2012-10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10  3004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6</w:t>
      </w:r>
    </w:p>
    <w:p w14:paraId="38072BE5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03       2480.4      2012-10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10  3009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3</w:t>
      </w:r>
    </w:p>
    <w:p w14:paraId="062BAED6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12       250.45      2012-06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27  3008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2</w:t>
      </w:r>
    </w:p>
    <w:p w14:paraId="54DEF586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11       75.29       2012-08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17  3003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7</w:t>
      </w:r>
    </w:p>
    <w:p w14:paraId="087DEED9" w14:textId="5A7ED62D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13       3045.6      2012-04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25  3002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1</w:t>
      </w:r>
    </w:p>
    <w:p w14:paraId="4EEB6CAA" w14:textId="38B49A50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</w:p>
    <w:p w14:paraId="0390BFC4" w14:textId="124B3AF1" w:rsid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a5"/>
          <w:sz w:val="24"/>
          <w:szCs w:val="24"/>
        </w:rPr>
      </w:pPr>
      <w:proofErr w:type="spellStart"/>
      <w:r w:rsidRPr="001668E4">
        <w:rPr>
          <w:rStyle w:val="a5"/>
          <w:sz w:val="24"/>
          <w:szCs w:val="24"/>
        </w:rPr>
        <w:t>Sample</w:t>
      </w:r>
      <w:proofErr w:type="spellEnd"/>
      <w:r w:rsidRPr="001668E4">
        <w:rPr>
          <w:rStyle w:val="a5"/>
          <w:sz w:val="24"/>
          <w:szCs w:val="24"/>
        </w:rPr>
        <w:t xml:space="preserve"> </w:t>
      </w:r>
      <w:proofErr w:type="spellStart"/>
      <w:r w:rsidRPr="001668E4">
        <w:rPr>
          <w:rStyle w:val="a5"/>
          <w:sz w:val="24"/>
          <w:szCs w:val="24"/>
        </w:rPr>
        <w:t>table</w:t>
      </w:r>
      <w:proofErr w:type="spellEnd"/>
      <w:r w:rsidRPr="001668E4">
        <w:rPr>
          <w:rStyle w:val="a5"/>
          <w:sz w:val="24"/>
          <w:szCs w:val="24"/>
        </w:rPr>
        <w:t xml:space="preserve">: </w:t>
      </w:r>
      <w:proofErr w:type="spellStart"/>
      <w:r w:rsidRPr="001668E4">
        <w:rPr>
          <w:rStyle w:val="a5"/>
          <w:sz w:val="24"/>
          <w:szCs w:val="24"/>
        </w:rPr>
        <w:t>salesman</w:t>
      </w:r>
      <w:proofErr w:type="spellEnd"/>
    </w:p>
    <w:p w14:paraId="6B20E546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a5"/>
          <w:sz w:val="24"/>
          <w:szCs w:val="24"/>
        </w:rPr>
      </w:pPr>
    </w:p>
    <w:p w14:paraId="518639B0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salesman_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id</w:t>
      </w:r>
      <w:proofErr w:type="spell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name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city        commission</w:t>
      </w:r>
    </w:p>
    <w:p w14:paraId="255FEEC7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-----------  ----------  ----------  ----------</w:t>
      </w:r>
    </w:p>
    <w:p w14:paraId="6C5819F6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5001         James 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Hoog  New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York    0.15</w:t>
      </w:r>
    </w:p>
    <w:p w14:paraId="0AE8F220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5002         Nail </w:t>
      </w:r>
      <w:proofErr w:type="spellStart"/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Knite</w:t>
      </w:r>
      <w:proofErr w:type="spell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Paris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0.13</w:t>
      </w:r>
    </w:p>
    <w:p w14:paraId="259D5D90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5005         Pit Alex    London      0.11</w:t>
      </w:r>
    </w:p>
    <w:p w14:paraId="211B3009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5006         Mc Lyon     Paris       0.14</w:t>
      </w:r>
    </w:p>
    <w:p w14:paraId="2B0E9121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5003         </w:t>
      </w: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Lauson</w:t>
      </w:r>
      <w:proofErr w:type="spell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Hen  San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Jose    0.12</w:t>
      </w:r>
    </w:p>
    <w:p w14:paraId="68E259E1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5007         Paul Adam   Rome        0.13</w:t>
      </w:r>
    </w:p>
    <w:p w14:paraId="4171F170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</w:p>
    <w:p w14:paraId="402FAF7B" w14:textId="77777777" w:rsidR="00281DB2" w:rsidRPr="00281DB2" w:rsidRDefault="00281DB2" w:rsidP="00281DB2">
      <w:pPr>
        <w:pStyle w:val="a3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81DB2">
        <w:rPr>
          <w:rStyle w:val="jlqj4b"/>
          <w:rFonts w:ascii="Times New Roman" w:hAnsi="Times New Roman" w:cs="Times New Roman"/>
          <w:sz w:val="24"/>
          <w:szCs w:val="24"/>
          <w:lang w:val="en"/>
        </w:rPr>
        <w:t>Write a query to find all orders with order amounts greater than the average amounts for their customers.</w:t>
      </w:r>
      <w:r w:rsidRPr="00281DB2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14:paraId="73E0A184" w14:textId="1228BEE2" w:rsidR="001668E4" w:rsidRDefault="001668E4" w:rsidP="00281DB2">
      <w:pPr>
        <w:jc w:val="both"/>
        <w:rPr>
          <w:rStyle w:val="a5"/>
        </w:rPr>
      </w:pPr>
      <w:proofErr w:type="spellStart"/>
      <w:r>
        <w:rPr>
          <w:rStyle w:val="a5"/>
        </w:rPr>
        <w:t>Sample</w:t>
      </w:r>
      <w:proofErr w:type="spellEnd"/>
      <w:r>
        <w:rPr>
          <w:rStyle w:val="a5"/>
        </w:rPr>
        <w:t xml:space="preserve"> </w:t>
      </w:r>
      <w:proofErr w:type="spellStart"/>
      <w:r>
        <w:rPr>
          <w:rStyle w:val="a5"/>
        </w:rPr>
        <w:t>table</w:t>
      </w:r>
      <w:proofErr w:type="spellEnd"/>
      <w:r>
        <w:rPr>
          <w:rStyle w:val="a5"/>
        </w:rPr>
        <w:t xml:space="preserve">: </w:t>
      </w:r>
      <w:proofErr w:type="spellStart"/>
      <w:r>
        <w:rPr>
          <w:rStyle w:val="a5"/>
        </w:rPr>
        <w:t>Orders</w:t>
      </w:r>
      <w:proofErr w:type="spellEnd"/>
    </w:p>
    <w:p w14:paraId="719890FF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ord_no</w:t>
      </w:r>
      <w:proofErr w:type="spell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</w:t>
      </w: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purch_amt</w:t>
      </w:r>
      <w:proofErr w:type="spell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</w:t>
      </w: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ord_date</w:t>
      </w:r>
      <w:proofErr w:type="spell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</w:t>
      </w: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customer_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id</w:t>
      </w:r>
      <w:proofErr w:type="spell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</w:t>
      </w: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salesman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_id</w:t>
      </w:r>
      <w:proofErr w:type="spellEnd"/>
    </w:p>
    <w:p w14:paraId="04FF6E91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----------  ----------  ----------  -----------  -----------</w:t>
      </w:r>
    </w:p>
    <w:p w14:paraId="564161C1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01       150.5       2012-10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05  3005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2</w:t>
      </w:r>
    </w:p>
    <w:p w14:paraId="255001FB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09       270.65      2012-09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10  3001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5</w:t>
      </w:r>
    </w:p>
    <w:p w14:paraId="0968BDFF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02       65.26       2012-10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05  3002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1</w:t>
      </w:r>
    </w:p>
    <w:p w14:paraId="124DA1E0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04       110.5       2012-08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17  3009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3</w:t>
      </w:r>
    </w:p>
    <w:p w14:paraId="4747D7BB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07       948.5       2012-09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10  3005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2</w:t>
      </w:r>
    </w:p>
    <w:p w14:paraId="2A2BF41B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05       2400.6      2012-07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27  3007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1</w:t>
      </w:r>
    </w:p>
    <w:p w14:paraId="73407B1C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08       5760        2012-09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10  3002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1</w:t>
      </w:r>
    </w:p>
    <w:p w14:paraId="0BBFD012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10       1983.43     2012-10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10  3004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6</w:t>
      </w:r>
    </w:p>
    <w:p w14:paraId="589DEF6C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03       2480.4      2012-10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10  3009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3</w:t>
      </w:r>
    </w:p>
    <w:p w14:paraId="3DF6D482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12       250.45      2012-06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27  3008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2</w:t>
      </w:r>
    </w:p>
    <w:p w14:paraId="414343A3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11       75.29       2012-08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17  3003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7</w:t>
      </w:r>
    </w:p>
    <w:p w14:paraId="4C8697D6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70013       3045.6      2012-04-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>25  3002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        5001</w:t>
      </w:r>
    </w:p>
    <w:p w14:paraId="5EC74ECE" w14:textId="367822AF" w:rsidR="001668E4" w:rsidRDefault="001668E4" w:rsidP="001668E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9D7756E" w14:textId="0CAB1D68" w:rsidR="001668E4" w:rsidRDefault="001668E4" w:rsidP="001668E4">
      <w:pPr>
        <w:jc w:val="both"/>
        <w:rPr>
          <w:rStyle w:val="a5"/>
        </w:rPr>
      </w:pPr>
      <w:proofErr w:type="spellStart"/>
      <w:r>
        <w:rPr>
          <w:rStyle w:val="a5"/>
        </w:rPr>
        <w:t>Sample</w:t>
      </w:r>
      <w:proofErr w:type="spellEnd"/>
      <w:r>
        <w:rPr>
          <w:rStyle w:val="a5"/>
        </w:rPr>
        <w:t xml:space="preserve"> </w:t>
      </w:r>
      <w:proofErr w:type="spellStart"/>
      <w:r>
        <w:rPr>
          <w:rStyle w:val="a5"/>
        </w:rPr>
        <w:t>table</w:t>
      </w:r>
      <w:proofErr w:type="spellEnd"/>
      <w:r>
        <w:rPr>
          <w:rStyle w:val="a5"/>
        </w:rPr>
        <w:t xml:space="preserve">: </w:t>
      </w:r>
      <w:proofErr w:type="spellStart"/>
      <w:r>
        <w:rPr>
          <w:rStyle w:val="a5"/>
        </w:rPr>
        <w:t>Customer</w:t>
      </w:r>
      <w:proofErr w:type="spellEnd"/>
    </w:p>
    <w:p w14:paraId="40D38ECC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customer_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id</w:t>
      </w:r>
      <w:proofErr w:type="spell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</w:t>
      </w: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cust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_name</w:t>
      </w:r>
      <w:proofErr w:type="spell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city        grade       </w:t>
      </w: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salesman_id</w:t>
      </w:r>
      <w:proofErr w:type="spellEnd"/>
    </w:p>
    <w:p w14:paraId="0F19F750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-----------  ------------  ----------  ----------  -----------</w:t>
      </w:r>
    </w:p>
    <w:p w14:paraId="72316B50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3002         Nick 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Rimando  New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York    100         5001</w:t>
      </w:r>
    </w:p>
    <w:p w14:paraId="6CEEBF31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3005         Graham Zusi   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California  200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 5002</w:t>
      </w:r>
    </w:p>
    <w:p w14:paraId="1E29A0A1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3001         Brad Guzan    London      100         5005</w:t>
      </w:r>
    </w:p>
    <w:p w14:paraId="3E0414A2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3004         Fabian 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Johns  Paris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300         5006</w:t>
      </w:r>
    </w:p>
    <w:p w14:paraId="3D986404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lastRenderedPageBreak/>
        <w:t>3007         Brad Davis    New York    200         5001</w:t>
      </w:r>
    </w:p>
    <w:p w14:paraId="1A41CD24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3009         Geoff </w:t>
      </w:r>
      <w:proofErr w:type="spellStart"/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Camero</w:t>
      </w:r>
      <w:proofErr w:type="spell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Berlin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100         5003</w:t>
      </w:r>
    </w:p>
    <w:p w14:paraId="69678FD4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3008         Julian </w:t>
      </w:r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Green  London</w:t>
      </w:r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300         5002</w:t>
      </w:r>
    </w:p>
    <w:p w14:paraId="4505A93B" w14:textId="77777777" w:rsidR="001668E4" w:rsidRPr="001668E4" w:rsidRDefault="001668E4" w:rsidP="00166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3003         Jozy </w:t>
      </w:r>
      <w:proofErr w:type="spellStart"/>
      <w:proofErr w:type="gram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Altidor</w:t>
      </w:r>
      <w:proofErr w:type="spell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</w:t>
      </w:r>
      <w:proofErr w:type="spellStart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>Moncow</w:t>
      </w:r>
      <w:proofErr w:type="spellEnd"/>
      <w:proofErr w:type="gramEnd"/>
      <w:r w:rsidRPr="001668E4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200         5007</w:t>
      </w:r>
    </w:p>
    <w:p w14:paraId="1B93D64E" w14:textId="77777777" w:rsidR="001668E4" w:rsidRPr="001668E4" w:rsidRDefault="001668E4" w:rsidP="001668E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4C76B6C" w14:textId="77777777" w:rsidR="00661F75" w:rsidRPr="001668E4" w:rsidRDefault="00661F75" w:rsidP="00661F75">
      <w:pPr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661F75" w:rsidRPr="001668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B24C0"/>
    <w:multiLevelType w:val="hybridMultilevel"/>
    <w:tmpl w:val="3F8C3CA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70A78"/>
    <w:multiLevelType w:val="hybridMultilevel"/>
    <w:tmpl w:val="B8EA5CF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7A1CDE"/>
    <w:multiLevelType w:val="hybridMultilevel"/>
    <w:tmpl w:val="1060912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DF526E"/>
    <w:multiLevelType w:val="hybridMultilevel"/>
    <w:tmpl w:val="0DA27BE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0E613C"/>
    <w:multiLevelType w:val="hybridMultilevel"/>
    <w:tmpl w:val="C41C1C3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EF1020"/>
    <w:multiLevelType w:val="hybridMultilevel"/>
    <w:tmpl w:val="DDDA7284"/>
    <w:lvl w:ilvl="0" w:tplc="963E6764">
      <w:start w:val="3001"/>
      <w:numFmt w:val="decimal"/>
      <w:lvlText w:val="%1"/>
      <w:lvlJc w:val="left"/>
      <w:pPr>
        <w:ind w:left="1740" w:hanging="58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35" w:hanging="360"/>
      </w:pPr>
    </w:lvl>
    <w:lvl w:ilvl="2" w:tplc="0419001B" w:tentative="1">
      <w:start w:val="1"/>
      <w:numFmt w:val="lowerRoman"/>
      <w:lvlText w:val="%3."/>
      <w:lvlJc w:val="right"/>
      <w:pPr>
        <w:ind w:left="2955" w:hanging="180"/>
      </w:pPr>
    </w:lvl>
    <w:lvl w:ilvl="3" w:tplc="0419000F" w:tentative="1">
      <w:start w:val="1"/>
      <w:numFmt w:val="decimal"/>
      <w:lvlText w:val="%4."/>
      <w:lvlJc w:val="left"/>
      <w:pPr>
        <w:ind w:left="3675" w:hanging="360"/>
      </w:pPr>
    </w:lvl>
    <w:lvl w:ilvl="4" w:tplc="04190019" w:tentative="1">
      <w:start w:val="1"/>
      <w:numFmt w:val="lowerLetter"/>
      <w:lvlText w:val="%5."/>
      <w:lvlJc w:val="left"/>
      <w:pPr>
        <w:ind w:left="4395" w:hanging="360"/>
      </w:pPr>
    </w:lvl>
    <w:lvl w:ilvl="5" w:tplc="0419001B" w:tentative="1">
      <w:start w:val="1"/>
      <w:numFmt w:val="lowerRoman"/>
      <w:lvlText w:val="%6."/>
      <w:lvlJc w:val="right"/>
      <w:pPr>
        <w:ind w:left="5115" w:hanging="180"/>
      </w:pPr>
    </w:lvl>
    <w:lvl w:ilvl="6" w:tplc="0419000F" w:tentative="1">
      <w:start w:val="1"/>
      <w:numFmt w:val="decimal"/>
      <w:lvlText w:val="%7."/>
      <w:lvlJc w:val="left"/>
      <w:pPr>
        <w:ind w:left="5835" w:hanging="360"/>
      </w:pPr>
    </w:lvl>
    <w:lvl w:ilvl="7" w:tplc="04190019" w:tentative="1">
      <w:start w:val="1"/>
      <w:numFmt w:val="lowerLetter"/>
      <w:lvlText w:val="%8."/>
      <w:lvlJc w:val="left"/>
      <w:pPr>
        <w:ind w:left="6555" w:hanging="360"/>
      </w:pPr>
    </w:lvl>
    <w:lvl w:ilvl="8" w:tplc="041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6" w15:restartNumberingAfterBreak="0">
    <w:nsid w:val="43624826"/>
    <w:multiLevelType w:val="hybridMultilevel"/>
    <w:tmpl w:val="0E4485F0"/>
    <w:lvl w:ilvl="0" w:tplc="E646A7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5C7B8F"/>
    <w:multiLevelType w:val="hybridMultilevel"/>
    <w:tmpl w:val="0E4485F0"/>
    <w:lvl w:ilvl="0" w:tplc="E646A7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t7CwsDQ3NTUwNzdT0lEKTi0uzszPAykwrAUAzRPvOiwAAAA="/>
  </w:docVars>
  <w:rsids>
    <w:rsidRoot w:val="00FD15E6"/>
    <w:rsid w:val="00054456"/>
    <w:rsid w:val="000D6D2D"/>
    <w:rsid w:val="001668E4"/>
    <w:rsid w:val="001850E3"/>
    <w:rsid w:val="00226DBE"/>
    <w:rsid w:val="00255EF5"/>
    <w:rsid w:val="00281DB2"/>
    <w:rsid w:val="002A7B69"/>
    <w:rsid w:val="002F4D15"/>
    <w:rsid w:val="00371A40"/>
    <w:rsid w:val="00493B2C"/>
    <w:rsid w:val="004E6A3E"/>
    <w:rsid w:val="005600D9"/>
    <w:rsid w:val="00562FB1"/>
    <w:rsid w:val="005D4813"/>
    <w:rsid w:val="005F0DA1"/>
    <w:rsid w:val="005F7795"/>
    <w:rsid w:val="00661F75"/>
    <w:rsid w:val="006A2699"/>
    <w:rsid w:val="006A3BAE"/>
    <w:rsid w:val="006B432D"/>
    <w:rsid w:val="006E113E"/>
    <w:rsid w:val="00701298"/>
    <w:rsid w:val="00753D9C"/>
    <w:rsid w:val="007B4B72"/>
    <w:rsid w:val="007F47A6"/>
    <w:rsid w:val="00832C5C"/>
    <w:rsid w:val="00885296"/>
    <w:rsid w:val="008B495A"/>
    <w:rsid w:val="00926215"/>
    <w:rsid w:val="0098223D"/>
    <w:rsid w:val="00B1330F"/>
    <w:rsid w:val="00B14881"/>
    <w:rsid w:val="00B45B36"/>
    <w:rsid w:val="00BD00E8"/>
    <w:rsid w:val="00BF3C8D"/>
    <w:rsid w:val="00C206C5"/>
    <w:rsid w:val="00C9633F"/>
    <w:rsid w:val="00CB1E20"/>
    <w:rsid w:val="00D14A28"/>
    <w:rsid w:val="00D21B4F"/>
    <w:rsid w:val="00DA0D9A"/>
    <w:rsid w:val="00DB11B6"/>
    <w:rsid w:val="00DC4E92"/>
    <w:rsid w:val="00F069F3"/>
    <w:rsid w:val="00F15E4C"/>
    <w:rsid w:val="00F22225"/>
    <w:rsid w:val="00F76CB3"/>
    <w:rsid w:val="00FD15E6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53B878"/>
  <w15:chartTrackingRefBased/>
  <w15:docId w15:val="{3C95FE97-5192-4A5B-803D-B595E5A94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61F75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semiHidden/>
    <w:unhideWhenUsed/>
    <w:rsid w:val="00661F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661F75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4">
    <w:name w:val="Emphasis"/>
    <w:basedOn w:val="a0"/>
    <w:uiPriority w:val="20"/>
    <w:qFormat/>
    <w:rsid w:val="00661F75"/>
    <w:rPr>
      <w:i/>
      <w:iCs/>
    </w:rPr>
  </w:style>
  <w:style w:type="character" w:styleId="a5">
    <w:name w:val="Strong"/>
    <w:basedOn w:val="a0"/>
    <w:uiPriority w:val="22"/>
    <w:qFormat/>
    <w:rsid w:val="00661F75"/>
    <w:rPr>
      <w:b/>
      <w:bCs/>
    </w:rPr>
  </w:style>
  <w:style w:type="character" w:customStyle="1" w:styleId="jlqj4b">
    <w:name w:val="jlqj4b"/>
    <w:basedOn w:val="a0"/>
    <w:rsid w:val="00661F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8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2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4</Pages>
  <Words>1070</Words>
  <Characters>6100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2</cp:revision>
  <dcterms:created xsi:type="dcterms:W3CDTF">2021-01-15T08:14:00Z</dcterms:created>
  <dcterms:modified xsi:type="dcterms:W3CDTF">2022-01-20T19:04:00Z</dcterms:modified>
</cp:coreProperties>
</file>